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5457909" w:rsidR="000C49FD" w:rsidRPr="00443A64" w:rsidRDefault="00443A64" w:rsidP="00E31880">
      <w:pPr>
        <w:jc w:val="center"/>
        <w:rPr>
          <w:b/>
          <w:bCs/>
          <w:sz w:val="32"/>
          <w:szCs w:val="32"/>
        </w:rPr>
      </w:pPr>
      <w:r w:rsidRPr="00443A64">
        <w:rPr>
          <w:b/>
          <w:bCs/>
          <w:sz w:val="32"/>
          <w:szCs w:val="32"/>
        </w:rPr>
        <w:t>(</w:t>
      </w:r>
      <w:r w:rsidR="008A51FD">
        <w:rPr>
          <w:b/>
          <w:bCs/>
          <w:sz w:val="32"/>
          <w:szCs w:val="32"/>
        </w:rPr>
        <w:t>Alask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00887B5"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A51FD">
        <w:rPr>
          <w:sz w:val="22"/>
          <w:szCs w:val="22"/>
        </w:rPr>
        <w:t>Alask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066EAA4" w:rsidR="00C543C7" w:rsidRDefault="008A51FD" w:rsidP="00E31880">
            <w:pPr>
              <w:rPr>
                <w:sz w:val="22"/>
                <w:szCs w:val="22"/>
              </w:rPr>
            </w:pPr>
            <w:r>
              <w:rPr>
                <w:sz w:val="22"/>
                <w:szCs w:val="22"/>
              </w:rPr>
              <w:t>Al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51434" w14:textId="77777777" w:rsidR="00137A3E" w:rsidRDefault="00137A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2B2E800" w:rsidR="004F70A3" w:rsidRPr="00137A3E" w:rsidRDefault="004F70A3" w:rsidP="00137A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37ED5" w14:textId="77777777" w:rsidR="00137A3E" w:rsidRDefault="00137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C6903" w14:textId="77777777" w:rsidR="00137A3E" w:rsidRDefault="00137A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589170A" w:rsidR="004F70A3" w:rsidRPr="00137A3E" w:rsidRDefault="004F70A3" w:rsidP="00137A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84A15" w14:textId="77777777" w:rsidR="00137A3E" w:rsidRDefault="00137A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94534009">
    <w:abstractNumId w:val="3"/>
  </w:num>
  <w:num w:numId="2" w16cid:durableId="1311910852">
    <w:abstractNumId w:val="2"/>
  </w:num>
  <w:num w:numId="3" w16cid:durableId="893857841">
    <w:abstractNumId w:val="0"/>
  </w:num>
  <w:num w:numId="4" w16cid:durableId="2115518525">
    <w:abstractNumId w:val="4"/>
  </w:num>
  <w:num w:numId="5" w16cid:durableId="17289206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37A3E"/>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51FD"/>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